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AE6C8E" w:rsidRPr="00AE6C8E" w:rsidRDefault="00AE6C8E" w:rsidP="00AE6C8E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:rsidR="00AE6C8E" w:rsidRPr="00AE6C8E" w:rsidRDefault="00AE6C8E" w:rsidP="00AE6C8E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:rsidR="00AE6C8E" w:rsidRPr="00AE6C8E" w:rsidRDefault="00AE6C8E" w:rsidP="00AE6C8E">
      <w:pPr>
        <w:rPr>
          <w:rFonts w:ascii="Arial Narrow" w:hAnsi="Arial Narrow" w:cs="Arial"/>
          <w:sz w:val="24"/>
          <w:szCs w:val="24"/>
        </w:rPr>
      </w:pPr>
      <w:r w:rsidRPr="00AE6C8E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>Elektronického prostriedku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AE6C8E">
        <w:rPr>
          <w:rFonts w:ascii="Arial Narrow" w:hAnsi="Arial Narrow"/>
          <w:sz w:val="24"/>
          <w:szCs w:val="24"/>
        </w:rPr>
        <w:t xml:space="preserve"> 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 w:rsidRPr="00AE6C8E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 w:rsidRPr="00AE6C8E"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AE6C8E"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:rsidR="00AE6C8E" w:rsidRPr="00AE6C8E" w:rsidRDefault="00AE6C8E" w:rsidP="00AE6C8E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Najnižšia celková cena vyjadrená v EUR bez DPH, ktorú uchádzač uvedie v rámci položky č. 1 </w:t>
      </w:r>
      <w:r w:rsidRPr="00AE6C8E">
        <w:rPr>
          <w:rFonts w:ascii="Arial Narrow" w:hAnsi="Arial Narrow"/>
          <w:sz w:val="24"/>
          <w:szCs w:val="24"/>
        </w:rPr>
        <w:t>Mobilné zariadenia určené prioritne na vykonávanie verifikácie s využitím biometrických údajov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>.</w:t>
      </w:r>
    </w:p>
    <w:p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4"/>
          <w:szCs w:val="24"/>
        </w:rPr>
      </w:pPr>
    </w:p>
    <w:p w:rsidR="00087697" w:rsidRPr="00AE6C8E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bookmarkStart w:id="0" w:name="_GoBack"/>
      <w:bookmarkEnd w:id="0"/>
    </w:p>
    <w:sectPr w:rsidR="00087697" w:rsidRPr="00AE6C8E" w:rsidSect="0043594E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46BF7" w:rsidRDefault="00946BF7" w:rsidP="007C6581">
      <w:r>
        <w:separator/>
      </w:r>
    </w:p>
  </w:endnote>
  <w:endnote w:type="continuationSeparator" w:id="0">
    <w:p w:rsidR="00946BF7" w:rsidRDefault="00946BF7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46BF7" w:rsidRDefault="00946BF7" w:rsidP="007C6581">
      <w:r>
        <w:separator/>
      </w:r>
    </w:p>
  </w:footnote>
  <w:footnote w:type="continuationSeparator" w:id="0">
    <w:p w:rsidR="00946BF7" w:rsidRDefault="00946BF7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6C8E" w:rsidRPr="00506046" w:rsidRDefault="008A469F" w:rsidP="00AE6C8E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554084">
      <w:rPr>
        <w:rFonts w:ascii="Arial Narrow" w:hAnsi="Arial Narrow"/>
      </w:rPr>
      <w:t>4</w:t>
    </w:r>
    <w:r w:rsidRPr="00506046">
      <w:rPr>
        <w:rFonts w:ascii="Arial Narrow" w:hAnsi="Arial Narrow"/>
      </w:rPr>
      <w:t xml:space="preserve"> </w:t>
    </w:r>
  </w:p>
  <w:p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zef Kubinec">
    <w15:presenceInfo w15:providerId="AD" w15:userId="S-1-5-21-352021142-1903484755-3030794557-202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5F8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46BF7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44EC"/>
    <w:rsid w:val="00AA1025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B0606"/>
    <w:rsid w:val="00CD3C28"/>
    <w:rsid w:val="00CD6C8F"/>
    <w:rsid w:val="00CD6DDF"/>
    <w:rsid w:val="00CD6EC1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48</Words>
  <Characters>1985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3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Somorovská</cp:lastModifiedBy>
  <cp:revision>5</cp:revision>
  <cp:lastPrinted>2019-07-12T11:07:00Z</cp:lastPrinted>
  <dcterms:created xsi:type="dcterms:W3CDTF">2021-09-26T11:02:00Z</dcterms:created>
  <dcterms:modified xsi:type="dcterms:W3CDTF">2022-09-16T12:36:00Z</dcterms:modified>
</cp:coreProperties>
</file>